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7730" w:rsidRDefault="006F56D5" w:rsidP="00E23A5D">
      <w:pPr>
        <w:pStyle w:val="Heading1"/>
      </w:pPr>
      <w:r>
        <w:t>General layout and chapter’s summary for the thesis</w:t>
      </w:r>
    </w:p>
    <w:p w:rsidR="006F56D5" w:rsidRDefault="00E23A5D" w:rsidP="00E23A5D">
      <w:pPr>
        <w:pStyle w:val="Title"/>
      </w:pPr>
      <w:r>
        <w:t>Title: Protecting P</w:t>
      </w:r>
      <w:r w:rsidR="006F56D5">
        <w:t>rivacy in Big Data by Implementing Sensitivity</w:t>
      </w:r>
      <w:r>
        <w:t>-b</w:t>
      </w:r>
      <w:r w:rsidR="006F56D5">
        <w:t xml:space="preserve">ased Anonymity Framework </w:t>
      </w:r>
    </w:p>
    <w:p w:rsidR="006F56D5" w:rsidRDefault="00E23A5D" w:rsidP="006F56D5">
      <w:r>
        <w:t>Chapter’s</w:t>
      </w:r>
      <w:r w:rsidR="006F56D5">
        <w:t xml:space="preserve"> summary:</w:t>
      </w:r>
    </w:p>
    <w:p w:rsidR="008D6BFB" w:rsidRDefault="008D6BFB" w:rsidP="00145446">
      <w:pPr>
        <w:pStyle w:val="ListParagraph"/>
        <w:numPr>
          <w:ilvl w:val="0"/>
          <w:numId w:val="1"/>
        </w:numPr>
      </w:pPr>
      <w:r>
        <w:t xml:space="preserve">Chapter one: </w:t>
      </w:r>
    </w:p>
    <w:p w:rsidR="008D6BFB" w:rsidRDefault="008D6BFB" w:rsidP="008D6BFB">
      <w:pPr>
        <w:pStyle w:val="ListParagraph"/>
        <w:numPr>
          <w:ilvl w:val="1"/>
          <w:numId w:val="1"/>
        </w:numPr>
      </w:pPr>
      <w:r>
        <w:t>Research Qu</w:t>
      </w:r>
      <w:r w:rsidR="00E32882">
        <w:t>e</w:t>
      </w:r>
      <w:r>
        <w:t>stion</w:t>
      </w:r>
    </w:p>
    <w:p w:rsidR="008D6BFB" w:rsidRDefault="008D6BFB" w:rsidP="008D6BFB">
      <w:pPr>
        <w:pStyle w:val="ListParagraph"/>
        <w:numPr>
          <w:ilvl w:val="1"/>
          <w:numId w:val="1"/>
        </w:numPr>
      </w:pPr>
      <w:r>
        <w:t>Thesis Objectives</w:t>
      </w:r>
    </w:p>
    <w:p w:rsidR="008D6BFB" w:rsidRDefault="008D6BFB" w:rsidP="008D6BFB">
      <w:pPr>
        <w:pStyle w:val="ListParagraph"/>
        <w:numPr>
          <w:ilvl w:val="1"/>
          <w:numId w:val="1"/>
        </w:numPr>
      </w:pPr>
      <w:r>
        <w:t>Thesis Cont</w:t>
      </w:r>
      <w:r w:rsidR="00E32882">
        <w:t>r</w:t>
      </w:r>
      <w:r>
        <w:t xml:space="preserve">ibution </w:t>
      </w:r>
    </w:p>
    <w:p w:rsidR="000D5251" w:rsidRDefault="008D6BFB" w:rsidP="007A162C">
      <w:pPr>
        <w:pStyle w:val="ListParagraph"/>
        <w:numPr>
          <w:ilvl w:val="1"/>
          <w:numId w:val="1"/>
        </w:numPr>
        <w:pBdr>
          <w:bottom w:val="single" w:sz="6" w:space="1" w:color="auto"/>
        </w:pBdr>
      </w:pPr>
      <w:r>
        <w:t>Thesis Layout</w:t>
      </w:r>
      <w:r w:rsidR="000D5251">
        <w:br/>
      </w:r>
    </w:p>
    <w:p w:rsidR="00E32882" w:rsidRDefault="00B614AF" w:rsidP="00145446">
      <w:pPr>
        <w:pStyle w:val="ListParagraph"/>
        <w:numPr>
          <w:ilvl w:val="0"/>
          <w:numId w:val="1"/>
        </w:numPr>
      </w:pPr>
      <w:r>
        <w:t>Chapter</w:t>
      </w:r>
      <w:r w:rsidR="00E23A5D">
        <w:t xml:space="preserve"> Two</w:t>
      </w:r>
      <w:r>
        <w:t xml:space="preserve">: </w:t>
      </w:r>
      <w:r w:rsidR="00E32882">
        <w:t>Background and Challenges</w:t>
      </w:r>
    </w:p>
    <w:p w:rsidR="00AD6AD4" w:rsidRDefault="00AD6AD4" w:rsidP="00AD6AD4">
      <w:pPr>
        <w:pStyle w:val="ListParagraph"/>
        <w:numPr>
          <w:ilvl w:val="1"/>
          <w:numId w:val="1"/>
        </w:numPr>
      </w:pPr>
      <w:r>
        <w:t>Big Data: Research Challenges</w:t>
      </w:r>
    </w:p>
    <w:p w:rsidR="00E32882" w:rsidRDefault="00AD6AD4" w:rsidP="00E32882">
      <w:pPr>
        <w:pStyle w:val="ListParagraph"/>
        <w:numPr>
          <w:ilvl w:val="2"/>
          <w:numId w:val="1"/>
        </w:numPr>
      </w:pPr>
      <w:r>
        <w:t>Data Analytics</w:t>
      </w:r>
    </w:p>
    <w:p w:rsidR="00B614AF" w:rsidRDefault="00202822" w:rsidP="00202822">
      <w:pPr>
        <w:pStyle w:val="ListParagraph"/>
        <w:numPr>
          <w:ilvl w:val="1"/>
          <w:numId w:val="1"/>
        </w:numPr>
      </w:pPr>
      <w:r>
        <w:t xml:space="preserve">Big </w:t>
      </w:r>
      <w:r w:rsidR="00E32882">
        <w:t>D</w:t>
      </w:r>
      <w:r>
        <w:t>ata analytics Challenges</w:t>
      </w:r>
      <w:r w:rsidR="00527E2E">
        <w:t>.</w:t>
      </w:r>
    </w:p>
    <w:p w:rsidR="00202822" w:rsidRDefault="00202822" w:rsidP="00202822">
      <w:pPr>
        <w:pStyle w:val="ListParagraph"/>
        <w:numPr>
          <w:ilvl w:val="2"/>
          <w:numId w:val="1"/>
        </w:numPr>
      </w:pPr>
      <w:r>
        <w:t>MapReduce and Hadoop</w:t>
      </w:r>
    </w:p>
    <w:p w:rsidR="00763CEB" w:rsidRDefault="00763CEB" w:rsidP="00202822">
      <w:pPr>
        <w:pStyle w:val="ListParagraph"/>
        <w:numPr>
          <w:ilvl w:val="2"/>
          <w:numId w:val="1"/>
        </w:numPr>
      </w:pPr>
      <w:r>
        <w:t xml:space="preserve">Batching and Pig </w:t>
      </w:r>
    </w:p>
    <w:p w:rsidR="006F50A9" w:rsidRDefault="006F50A9" w:rsidP="00202822">
      <w:pPr>
        <w:pStyle w:val="ListParagraph"/>
        <w:numPr>
          <w:ilvl w:val="2"/>
          <w:numId w:val="1"/>
        </w:numPr>
      </w:pPr>
      <w:r>
        <w:t>Streaming and Spark</w:t>
      </w:r>
    </w:p>
    <w:p w:rsidR="00E32882" w:rsidRDefault="00F40E90" w:rsidP="00E32882">
      <w:pPr>
        <w:pStyle w:val="ListParagraph"/>
        <w:numPr>
          <w:ilvl w:val="1"/>
          <w:numId w:val="1"/>
        </w:numPr>
      </w:pPr>
      <w:r>
        <w:t>Security Challenges in Big Data Analytics</w:t>
      </w:r>
      <w:r w:rsidR="00E32882">
        <w:t>.</w:t>
      </w:r>
    </w:p>
    <w:p w:rsidR="00E32882" w:rsidRDefault="00763CEB" w:rsidP="00E32882">
      <w:pPr>
        <w:pStyle w:val="ListParagraph"/>
        <w:numPr>
          <w:ilvl w:val="2"/>
          <w:numId w:val="1"/>
        </w:numPr>
      </w:pPr>
      <w:r>
        <w:t>Protecting Privacy by Differential Privacy</w:t>
      </w:r>
    </w:p>
    <w:p w:rsidR="00763CEB" w:rsidRDefault="00763CEB" w:rsidP="0053305A">
      <w:pPr>
        <w:pStyle w:val="ListParagraph"/>
        <w:numPr>
          <w:ilvl w:val="3"/>
          <w:numId w:val="1"/>
        </w:numPr>
      </w:pPr>
      <w:r>
        <w:t>Differential Privacy Framework</w:t>
      </w:r>
      <w:r w:rsidR="00EE1218">
        <w:t>s</w:t>
      </w:r>
    </w:p>
    <w:p w:rsidR="00763CEB" w:rsidRDefault="00763CEB" w:rsidP="0053305A">
      <w:pPr>
        <w:pStyle w:val="ListParagraph"/>
        <w:numPr>
          <w:ilvl w:val="4"/>
          <w:numId w:val="1"/>
        </w:numPr>
      </w:pPr>
      <w:r>
        <w:t>Airavat</w:t>
      </w:r>
    </w:p>
    <w:p w:rsidR="00763CEB" w:rsidRDefault="00763CEB" w:rsidP="0053305A">
      <w:pPr>
        <w:pStyle w:val="ListParagraph"/>
        <w:numPr>
          <w:ilvl w:val="4"/>
          <w:numId w:val="1"/>
        </w:numPr>
      </w:pPr>
      <w:r>
        <w:t>GUPT</w:t>
      </w:r>
    </w:p>
    <w:p w:rsidR="00BC33C5" w:rsidRDefault="00763CEB" w:rsidP="0053305A">
      <w:pPr>
        <w:pStyle w:val="ListParagraph"/>
        <w:numPr>
          <w:ilvl w:val="3"/>
          <w:numId w:val="1"/>
        </w:numPr>
      </w:pPr>
      <w:r>
        <w:t>Possible</w:t>
      </w:r>
      <w:r w:rsidR="00BC33C5">
        <w:t xml:space="preserve"> Attacks in </w:t>
      </w:r>
      <w:r>
        <w:t>Differential Privacy</w:t>
      </w:r>
    </w:p>
    <w:p w:rsidR="00BC33C5" w:rsidRDefault="00763CEB" w:rsidP="0053305A">
      <w:pPr>
        <w:pStyle w:val="ListParagraph"/>
        <w:numPr>
          <w:ilvl w:val="2"/>
          <w:numId w:val="1"/>
        </w:numPr>
      </w:pPr>
      <w:r>
        <w:t>Protecting Privacy by K-anonymity</w:t>
      </w:r>
    </w:p>
    <w:p w:rsidR="00BC33C5" w:rsidRDefault="00EE1218" w:rsidP="0053305A">
      <w:pPr>
        <w:pStyle w:val="ListParagraph"/>
        <w:numPr>
          <w:ilvl w:val="3"/>
          <w:numId w:val="1"/>
        </w:numPr>
      </w:pPr>
      <w:r>
        <w:t>I</w:t>
      </w:r>
      <w:bookmarkStart w:id="0" w:name="_GoBack"/>
      <w:bookmarkEnd w:id="0"/>
      <w:r>
        <w:t>mpairments</w:t>
      </w:r>
      <w:r w:rsidR="00763CEB">
        <w:t xml:space="preserve"> in k-anonymity</w:t>
      </w:r>
    </w:p>
    <w:p w:rsidR="006B7E09" w:rsidRDefault="00763CEB" w:rsidP="00763CEB">
      <w:pPr>
        <w:pStyle w:val="ListParagraph"/>
        <w:numPr>
          <w:ilvl w:val="1"/>
          <w:numId w:val="1"/>
        </w:numPr>
      </w:pPr>
      <w:r>
        <w:t>K-Anonymity Frameworks</w:t>
      </w:r>
    </w:p>
    <w:p w:rsidR="003D0AD4" w:rsidRDefault="003D0AD4" w:rsidP="00BC33C5">
      <w:pPr>
        <w:pStyle w:val="ListParagraph"/>
        <w:numPr>
          <w:ilvl w:val="2"/>
          <w:numId w:val="1"/>
        </w:numPr>
      </w:pPr>
      <w:r>
        <w:t xml:space="preserve">K-Anonymity Methods for </w:t>
      </w:r>
      <w:r w:rsidR="00BC33C5">
        <w:t>Traditional</w:t>
      </w:r>
      <w:r>
        <w:t xml:space="preserve"> Data</w:t>
      </w:r>
    </w:p>
    <w:p w:rsidR="00EE1218" w:rsidRDefault="00EE1218" w:rsidP="003D0AD4">
      <w:pPr>
        <w:pStyle w:val="ListParagraph"/>
        <w:numPr>
          <w:ilvl w:val="3"/>
          <w:numId w:val="1"/>
        </w:numPr>
      </w:pPr>
      <w:r>
        <w:t>Generalization</w:t>
      </w:r>
    </w:p>
    <w:p w:rsidR="003F387F" w:rsidRDefault="003F387F" w:rsidP="003F387F">
      <w:pPr>
        <w:pStyle w:val="ListParagraph"/>
        <w:numPr>
          <w:ilvl w:val="4"/>
          <w:numId w:val="1"/>
        </w:numPr>
      </w:pPr>
      <w:r>
        <w:t>Incognito</w:t>
      </w:r>
    </w:p>
    <w:p w:rsidR="003F387F" w:rsidRDefault="003F387F" w:rsidP="003F387F">
      <w:pPr>
        <w:pStyle w:val="ListParagraph"/>
        <w:numPr>
          <w:ilvl w:val="4"/>
          <w:numId w:val="1"/>
        </w:numPr>
      </w:pPr>
      <w:r>
        <w:t>L-diversity</w:t>
      </w:r>
    </w:p>
    <w:p w:rsidR="00D57E9D" w:rsidRDefault="003F387F" w:rsidP="003D0AD4">
      <w:pPr>
        <w:pStyle w:val="ListParagraph"/>
        <w:numPr>
          <w:ilvl w:val="3"/>
          <w:numId w:val="1"/>
        </w:numPr>
      </w:pPr>
      <w:r>
        <w:t>Specialization</w:t>
      </w:r>
    </w:p>
    <w:p w:rsidR="003F387F" w:rsidRDefault="003F387F" w:rsidP="003F387F">
      <w:pPr>
        <w:pStyle w:val="ListParagraph"/>
        <w:numPr>
          <w:ilvl w:val="4"/>
          <w:numId w:val="1"/>
        </w:numPr>
      </w:pPr>
      <w:r>
        <w:t>LKC Privacy</w:t>
      </w:r>
    </w:p>
    <w:p w:rsidR="003F387F" w:rsidRDefault="003F387F" w:rsidP="003F387F">
      <w:pPr>
        <w:pStyle w:val="ListParagraph"/>
        <w:numPr>
          <w:ilvl w:val="4"/>
          <w:numId w:val="1"/>
        </w:numPr>
      </w:pPr>
      <w:r>
        <w:t>(</w:t>
      </w:r>
      <w:r w:rsidRPr="003F387F">
        <w:t>α, k</w:t>
      </w:r>
      <w:r>
        <w:t>)-anonymization</w:t>
      </w:r>
    </w:p>
    <w:p w:rsidR="003F387F" w:rsidRDefault="003F387F" w:rsidP="003F387F">
      <w:pPr>
        <w:pStyle w:val="ListParagraph"/>
        <w:ind w:left="2232"/>
      </w:pPr>
    </w:p>
    <w:p w:rsidR="003F387F" w:rsidRDefault="003F387F" w:rsidP="003D0AD4">
      <w:pPr>
        <w:pStyle w:val="ListParagraph"/>
        <w:numPr>
          <w:ilvl w:val="3"/>
          <w:numId w:val="1"/>
        </w:numPr>
      </w:pPr>
      <w:r>
        <w:t>Critic of Traditional Data Anonymization Methods</w:t>
      </w:r>
    </w:p>
    <w:p w:rsidR="003F387F" w:rsidRDefault="003F387F" w:rsidP="000D5251">
      <w:pPr>
        <w:pStyle w:val="ListParagraph"/>
        <w:numPr>
          <w:ilvl w:val="2"/>
          <w:numId w:val="1"/>
        </w:numPr>
      </w:pPr>
      <w:r>
        <w:t>K-Anonymity Method for Big Data</w:t>
      </w:r>
    </w:p>
    <w:p w:rsidR="003F387F" w:rsidRDefault="003F387F" w:rsidP="003D0AD4">
      <w:pPr>
        <w:pStyle w:val="ListParagraph"/>
        <w:numPr>
          <w:ilvl w:val="3"/>
          <w:numId w:val="1"/>
        </w:numPr>
      </w:pPr>
      <w:r>
        <w:t>Generalization</w:t>
      </w:r>
    </w:p>
    <w:p w:rsidR="00250B0D" w:rsidRDefault="00250B0D" w:rsidP="00250B0D">
      <w:pPr>
        <w:pStyle w:val="ListParagraph"/>
        <w:numPr>
          <w:ilvl w:val="4"/>
          <w:numId w:val="1"/>
        </w:numPr>
      </w:pPr>
      <w:r>
        <w:lastRenderedPageBreak/>
        <w:t>Advanced BUG</w:t>
      </w:r>
    </w:p>
    <w:p w:rsidR="003F387F" w:rsidRDefault="003F387F" w:rsidP="003D0AD4">
      <w:pPr>
        <w:pStyle w:val="ListParagraph"/>
        <w:numPr>
          <w:ilvl w:val="3"/>
          <w:numId w:val="1"/>
        </w:numPr>
      </w:pPr>
      <w:r>
        <w:t>Specialization</w:t>
      </w:r>
    </w:p>
    <w:p w:rsidR="00250B0D" w:rsidRDefault="00250B0D" w:rsidP="00250B0D">
      <w:pPr>
        <w:pStyle w:val="ListParagraph"/>
        <w:numPr>
          <w:ilvl w:val="4"/>
          <w:numId w:val="1"/>
        </w:numPr>
      </w:pPr>
      <w:r>
        <w:t>Two-Phase Top-Down Specialization</w:t>
      </w:r>
    </w:p>
    <w:p w:rsidR="003D0AD4" w:rsidRDefault="00250B0D" w:rsidP="00250B0D">
      <w:pPr>
        <w:pStyle w:val="ListParagraph"/>
        <w:numPr>
          <w:ilvl w:val="3"/>
          <w:numId w:val="1"/>
        </w:numPr>
      </w:pPr>
      <w:r w:rsidRPr="00D56AE7">
        <w:t>Critic of Big Data Anonymization Methods</w:t>
      </w:r>
      <w:r>
        <w:t xml:space="preserve"> </w:t>
      </w:r>
    </w:p>
    <w:p w:rsidR="00250B0D" w:rsidRDefault="00250B0D" w:rsidP="009E5E2B">
      <w:pPr>
        <w:pStyle w:val="ListParagraph"/>
        <w:numPr>
          <w:ilvl w:val="1"/>
          <w:numId w:val="1"/>
        </w:numPr>
      </w:pPr>
      <w:r>
        <w:t>Summary</w:t>
      </w:r>
    </w:p>
    <w:p w:rsidR="00146968" w:rsidRDefault="00146968" w:rsidP="00146968">
      <w:pPr>
        <w:pStyle w:val="ListParagraph"/>
        <w:ind w:left="1224"/>
      </w:pPr>
    </w:p>
    <w:p w:rsidR="007F7CFE" w:rsidRDefault="00D92D3F" w:rsidP="006F56D5">
      <w:pPr>
        <w:pStyle w:val="ListParagraph"/>
        <w:numPr>
          <w:ilvl w:val="0"/>
          <w:numId w:val="1"/>
        </w:numPr>
      </w:pPr>
      <w:r>
        <w:rPr>
          <w:lang w:bidi="ar-JO"/>
        </w:rPr>
        <w:t>Chapte</w:t>
      </w:r>
      <w:r w:rsidR="00E23A5D">
        <w:rPr>
          <w:lang w:bidi="ar-JO"/>
        </w:rPr>
        <w:t>r Three</w:t>
      </w:r>
      <w:r w:rsidR="007F7CFE">
        <w:rPr>
          <w:lang w:bidi="ar-JO"/>
        </w:rPr>
        <w:t>: Multi-Dimensional Sensitivity-Based Anonymization Method</w:t>
      </w:r>
    </w:p>
    <w:p w:rsidR="00D7698A" w:rsidRDefault="00D7698A" w:rsidP="006B7E09">
      <w:pPr>
        <w:pStyle w:val="ListParagraph"/>
        <w:numPr>
          <w:ilvl w:val="1"/>
          <w:numId w:val="1"/>
        </w:numPr>
      </w:pPr>
      <w:r>
        <w:t>Requirements for Big Data Anonymization Method</w:t>
      </w:r>
    </w:p>
    <w:p w:rsidR="00D7698A" w:rsidRDefault="00D7698A" w:rsidP="00D7698A">
      <w:pPr>
        <w:pStyle w:val="ListParagraph"/>
        <w:numPr>
          <w:ilvl w:val="2"/>
          <w:numId w:val="1"/>
        </w:numPr>
      </w:pPr>
      <w:r>
        <w:t>Equivalency Increase</w:t>
      </w:r>
    </w:p>
    <w:p w:rsidR="00D7698A" w:rsidRDefault="00D7698A" w:rsidP="00D7698A">
      <w:pPr>
        <w:pStyle w:val="ListParagraph"/>
        <w:numPr>
          <w:ilvl w:val="2"/>
          <w:numId w:val="1"/>
        </w:numPr>
      </w:pPr>
      <w:r>
        <w:t>Information Gain</w:t>
      </w:r>
      <w:r w:rsidR="004B75D2">
        <w:t xml:space="preserve"> and Security </w:t>
      </w:r>
    </w:p>
    <w:p w:rsidR="00D7698A" w:rsidRDefault="00D7698A" w:rsidP="00D7698A">
      <w:pPr>
        <w:pStyle w:val="ListParagraph"/>
        <w:numPr>
          <w:ilvl w:val="2"/>
          <w:numId w:val="1"/>
        </w:numPr>
      </w:pPr>
      <w:r>
        <w:t xml:space="preserve">Parallel Algorithm </w:t>
      </w:r>
    </w:p>
    <w:p w:rsidR="00D7698A" w:rsidRDefault="00D7698A" w:rsidP="00D7698A">
      <w:pPr>
        <w:pStyle w:val="ListParagraph"/>
        <w:numPr>
          <w:ilvl w:val="2"/>
          <w:numId w:val="1"/>
        </w:numPr>
      </w:pPr>
      <w:r>
        <w:t>Gradual Access</w:t>
      </w:r>
    </w:p>
    <w:p w:rsidR="006B7E09" w:rsidRDefault="006B7E09" w:rsidP="006B7E09">
      <w:pPr>
        <w:pStyle w:val="ListParagraph"/>
        <w:numPr>
          <w:ilvl w:val="1"/>
          <w:numId w:val="1"/>
        </w:numPr>
      </w:pPr>
      <w:r>
        <w:rPr>
          <w:lang w:bidi="ar-JO"/>
        </w:rPr>
        <w:t>Multi-Dimensional Sensitivity-Based Anonymization Method Concept</w:t>
      </w:r>
    </w:p>
    <w:p w:rsidR="004B2DB0" w:rsidRDefault="004B2DB0" w:rsidP="006B7E09">
      <w:pPr>
        <w:pStyle w:val="ListParagraph"/>
        <w:numPr>
          <w:ilvl w:val="2"/>
          <w:numId w:val="1"/>
        </w:numPr>
      </w:pPr>
      <w:r>
        <w:t>Quasi Identifiers and Classes</w:t>
      </w:r>
    </w:p>
    <w:p w:rsidR="006B7E09" w:rsidRDefault="006B7E09" w:rsidP="006B7E09">
      <w:pPr>
        <w:pStyle w:val="ListParagraph"/>
        <w:numPr>
          <w:ilvl w:val="2"/>
          <w:numId w:val="1"/>
        </w:numPr>
      </w:pPr>
      <w:r>
        <w:rPr>
          <w:lang w:bidi="ar-JO"/>
        </w:rPr>
        <w:t>Probability Concept and Anonymization Masking</w:t>
      </w:r>
    </w:p>
    <w:p w:rsidR="006B7E09" w:rsidRDefault="006B7E09" w:rsidP="006B7E09">
      <w:pPr>
        <w:pStyle w:val="ListParagraph"/>
        <w:numPr>
          <w:ilvl w:val="3"/>
          <w:numId w:val="1"/>
        </w:numPr>
      </w:pPr>
      <w:r>
        <w:t>Interval and Taxonomy Tree Masking</w:t>
      </w:r>
    </w:p>
    <w:p w:rsidR="006B7E09" w:rsidRDefault="006B7E09" w:rsidP="006B7E09">
      <w:pPr>
        <w:pStyle w:val="ListParagraph"/>
        <w:numPr>
          <w:ilvl w:val="3"/>
          <w:numId w:val="1"/>
        </w:numPr>
      </w:pPr>
      <w:r>
        <w:t>Suppression Masking</w:t>
      </w:r>
    </w:p>
    <w:p w:rsidR="006B7E09" w:rsidRDefault="006B7E09" w:rsidP="006B7E09">
      <w:pPr>
        <w:pStyle w:val="ListParagraph"/>
        <w:numPr>
          <w:ilvl w:val="2"/>
          <w:numId w:val="1"/>
        </w:numPr>
      </w:pPr>
      <w:r>
        <w:t>Grouping Data Vertically and Horizontally</w:t>
      </w:r>
    </w:p>
    <w:p w:rsidR="006B7E09" w:rsidRDefault="006B7E09" w:rsidP="00A44316">
      <w:pPr>
        <w:pStyle w:val="ListParagraph"/>
        <w:numPr>
          <w:ilvl w:val="3"/>
          <w:numId w:val="1"/>
        </w:numPr>
      </w:pPr>
      <w:r>
        <w:rPr>
          <w:lang w:bidi="ar-JO"/>
        </w:rPr>
        <w:t>Grouping Data Vertically</w:t>
      </w:r>
    </w:p>
    <w:p w:rsidR="006B7E09" w:rsidRDefault="006B7E09" w:rsidP="006B7E09">
      <w:pPr>
        <w:pStyle w:val="ListParagraph"/>
        <w:numPr>
          <w:ilvl w:val="3"/>
          <w:numId w:val="1"/>
        </w:numPr>
      </w:pPr>
      <w:r>
        <w:rPr>
          <w:lang w:bidi="ar-JO"/>
        </w:rPr>
        <w:t>Grouping Data Horizontally using Q-ID Groups</w:t>
      </w:r>
    </w:p>
    <w:p w:rsidR="004B2DB0" w:rsidRDefault="006B7E09" w:rsidP="006B7E09">
      <w:pPr>
        <w:pStyle w:val="ListParagraph"/>
        <w:numPr>
          <w:ilvl w:val="2"/>
          <w:numId w:val="1"/>
        </w:numPr>
      </w:pPr>
      <w:r>
        <w:rPr>
          <w:lang w:bidi="ar-JO"/>
        </w:rPr>
        <w:t>Mathematical Equations to Calculate the Sensitivity Level</w:t>
      </w:r>
    </w:p>
    <w:p w:rsidR="006B7E09" w:rsidRDefault="004B2DB0" w:rsidP="00A44316">
      <w:pPr>
        <w:pStyle w:val="ListParagraph"/>
        <w:numPr>
          <w:ilvl w:val="3"/>
          <w:numId w:val="1"/>
        </w:numPr>
      </w:pPr>
      <w:r>
        <w:rPr>
          <w:lang w:bidi="ar-JO"/>
        </w:rPr>
        <w:t>Sensitivity Level and Time Factor</w:t>
      </w:r>
    </w:p>
    <w:p w:rsidR="00A44316" w:rsidRDefault="00A44316" w:rsidP="00A44316">
      <w:pPr>
        <w:pStyle w:val="ListParagraph"/>
        <w:numPr>
          <w:ilvl w:val="3"/>
          <w:numId w:val="1"/>
        </w:numPr>
      </w:pPr>
      <w:r>
        <w:t>Anonymization Operations</w:t>
      </w:r>
    </w:p>
    <w:p w:rsidR="00A44316" w:rsidRDefault="00A44316" w:rsidP="00A44316">
      <w:pPr>
        <w:pStyle w:val="ListParagraph"/>
        <w:numPr>
          <w:ilvl w:val="3"/>
          <w:numId w:val="1"/>
        </w:numPr>
      </w:pPr>
      <w:r>
        <w:t>Taxonomy-tree masking</w:t>
      </w:r>
    </w:p>
    <w:p w:rsidR="00A44316" w:rsidRDefault="00A44316" w:rsidP="00A44316">
      <w:pPr>
        <w:pStyle w:val="ListParagraph"/>
        <w:numPr>
          <w:ilvl w:val="3"/>
          <w:numId w:val="1"/>
        </w:numPr>
      </w:pPr>
      <w:r>
        <w:t>Discretization Masking</w:t>
      </w:r>
    </w:p>
    <w:p w:rsidR="003A0774" w:rsidRDefault="003A0774" w:rsidP="009E5E2B">
      <w:pPr>
        <w:pStyle w:val="ListParagraph"/>
        <w:numPr>
          <w:ilvl w:val="1"/>
          <w:numId w:val="1"/>
        </w:numPr>
      </w:pPr>
      <w:r>
        <w:t>Summary</w:t>
      </w:r>
    </w:p>
    <w:p w:rsidR="00715D3A" w:rsidRPr="00715D3A" w:rsidRDefault="00715D3A" w:rsidP="00715D3A">
      <w:pPr>
        <w:pStyle w:val="ListParagraph"/>
        <w:ind w:left="360"/>
        <w:rPr>
          <w:b/>
          <w:bCs/>
          <w:color w:val="C00000"/>
        </w:rPr>
      </w:pPr>
    </w:p>
    <w:p w:rsidR="00C17FB8" w:rsidRDefault="00EC75D7" w:rsidP="006F56D5">
      <w:pPr>
        <w:pStyle w:val="ListParagraph"/>
        <w:numPr>
          <w:ilvl w:val="0"/>
          <w:numId w:val="1"/>
        </w:numPr>
      </w:pPr>
      <w:r>
        <w:rPr>
          <w:lang w:bidi="ar-JO"/>
        </w:rPr>
        <w:t>C</w:t>
      </w:r>
      <w:r w:rsidR="00C17FB8">
        <w:rPr>
          <w:lang w:bidi="ar-JO"/>
        </w:rPr>
        <w:t xml:space="preserve">hapter Four: </w:t>
      </w:r>
      <w:r>
        <w:rPr>
          <w:lang w:bidi="ar-JO"/>
        </w:rPr>
        <w:t>implementing Sens</w:t>
      </w:r>
      <w:r w:rsidR="00913CAE">
        <w:rPr>
          <w:lang w:bidi="ar-JO"/>
        </w:rPr>
        <w:t xml:space="preserve">itivity-Based </w:t>
      </w:r>
      <w:r w:rsidR="00CF2191">
        <w:rPr>
          <w:lang w:bidi="ar-JO"/>
        </w:rPr>
        <w:t xml:space="preserve">Anonymization </w:t>
      </w:r>
      <w:r w:rsidR="00913CAE">
        <w:rPr>
          <w:lang w:bidi="ar-JO"/>
        </w:rPr>
        <w:t>method by Hadoop E</w:t>
      </w:r>
      <w:r>
        <w:rPr>
          <w:lang w:bidi="ar-JO"/>
        </w:rPr>
        <w:t>cosystems</w:t>
      </w:r>
      <w:r w:rsidR="00C17FB8">
        <w:rPr>
          <w:lang w:bidi="ar-JO"/>
        </w:rPr>
        <w:t>.</w:t>
      </w:r>
    </w:p>
    <w:p w:rsidR="00E949FD" w:rsidRPr="00D3712C" w:rsidRDefault="00E949FD" w:rsidP="00E949FD">
      <w:pPr>
        <w:pStyle w:val="ListParagraph"/>
        <w:numPr>
          <w:ilvl w:val="1"/>
          <w:numId w:val="1"/>
        </w:numPr>
        <w:rPr>
          <w:lang w:bidi="ar-JO"/>
        </w:rPr>
      </w:pPr>
      <w:r w:rsidRPr="00D3712C">
        <w:rPr>
          <w:lang w:bidi="ar-JO"/>
        </w:rPr>
        <w:t>Hadoop in Data Analytics</w:t>
      </w:r>
    </w:p>
    <w:p w:rsidR="00C17FB8" w:rsidRDefault="00E949FD" w:rsidP="00E949FD">
      <w:pPr>
        <w:pStyle w:val="ListParagraph"/>
        <w:numPr>
          <w:ilvl w:val="2"/>
          <w:numId w:val="1"/>
        </w:numPr>
      </w:pPr>
      <w:r>
        <w:rPr>
          <w:lang w:bidi="ar-JO"/>
        </w:rPr>
        <w:t>Hadoop Core</w:t>
      </w:r>
    </w:p>
    <w:p w:rsidR="002F32B3" w:rsidRDefault="00E949FD" w:rsidP="002F32B3">
      <w:pPr>
        <w:pStyle w:val="ListParagraph"/>
        <w:numPr>
          <w:ilvl w:val="2"/>
          <w:numId w:val="1"/>
        </w:numPr>
      </w:pPr>
      <w:r>
        <w:rPr>
          <w:lang w:bidi="ar-JO"/>
        </w:rPr>
        <w:t>Hadoop Ecosystems</w:t>
      </w:r>
    </w:p>
    <w:p w:rsidR="002F32B3" w:rsidRDefault="002F32B3" w:rsidP="002F32B3">
      <w:pPr>
        <w:pStyle w:val="ListParagraph"/>
        <w:numPr>
          <w:ilvl w:val="1"/>
          <w:numId w:val="1"/>
        </w:numPr>
      </w:pPr>
      <w:r>
        <w:rPr>
          <w:lang w:bidi="ar-JO"/>
        </w:rPr>
        <w:t>Hadoop security</w:t>
      </w:r>
    </w:p>
    <w:p w:rsidR="006F56D5" w:rsidRDefault="00C17FB8" w:rsidP="00C17FB8">
      <w:pPr>
        <w:pStyle w:val="ListParagraph"/>
        <w:numPr>
          <w:ilvl w:val="2"/>
          <w:numId w:val="1"/>
        </w:numPr>
      </w:pPr>
      <w:r>
        <w:rPr>
          <w:lang w:bidi="ar-JO"/>
        </w:rPr>
        <w:t>Implementing Hadoop in LDAP Domain</w:t>
      </w:r>
    </w:p>
    <w:p w:rsidR="00C17FB8" w:rsidRDefault="00C17FB8" w:rsidP="00C17FB8">
      <w:pPr>
        <w:pStyle w:val="ListParagraph"/>
        <w:numPr>
          <w:ilvl w:val="2"/>
          <w:numId w:val="1"/>
        </w:numPr>
      </w:pPr>
      <w:r>
        <w:t>Applying Kerberos for Hadoop Secure Mode</w:t>
      </w:r>
    </w:p>
    <w:p w:rsidR="002C6CFD" w:rsidRDefault="00C17FB8" w:rsidP="00C17FB8">
      <w:pPr>
        <w:pStyle w:val="ListParagraph"/>
        <w:numPr>
          <w:ilvl w:val="1"/>
          <w:numId w:val="1"/>
        </w:numPr>
      </w:pPr>
      <w:r>
        <w:t xml:space="preserve">Deploying Sensitivity-Based Anonymization by using </w:t>
      </w:r>
      <w:r w:rsidR="002C6CFD">
        <w:t>Had</w:t>
      </w:r>
      <w:r w:rsidR="00913CAE">
        <w:t>oop Eco</w:t>
      </w:r>
      <w:r w:rsidR="002C6CFD">
        <w:t>systems</w:t>
      </w:r>
    </w:p>
    <w:p w:rsidR="00913CAE" w:rsidRDefault="00913CAE" w:rsidP="002C6CFD">
      <w:pPr>
        <w:pStyle w:val="ListParagraph"/>
        <w:numPr>
          <w:ilvl w:val="2"/>
          <w:numId w:val="1"/>
        </w:numPr>
      </w:pPr>
      <w:r>
        <w:t>Pig Latin Core Structure</w:t>
      </w:r>
    </w:p>
    <w:p w:rsidR="00C17FB8" w:rsidRDefault="002C6CFD" w:rsidP="002C6CFD">
      <w:pPr>
        <w:pStyle w:val="ListParagraph"/>
        <w:numPr>
          <w:ilvl w:val="2"/>
          <w:numId w:val="1"/>
        </w:numPr>
      </w:pPr>
      <w:r>
        <w:t xml:space="preserve">Anonymization by </w:t>
      </w:r>
      <w:r w:rsidR="00C17FB8">
        <w:t>Pig Latin scripts</w:t>
      </w:r>
    </w:p>
    <w:p w:rsidR="00452370" w:rsidRPr="000A2576" w:rsidRDefault="00452370" w:rsidP="00452370">
      <w:pPr>
        <w:pStyle w:val="ListParagraph"/>
        <w:numPr>
          <w:ilvl w:val="3"/>
          <w:numId w:val="1"/>
        </w:numPr>
      </w:pPr>
      <w:r w:rsidRPr="000A2576">
        <w:t>Pig Latin Script Example</w:t>
      </w:r>
    </w:p>
    <w:p w:rsidR="002C6CFD" w:rsidRDefault="002C6CFD" w:rsidP="00A152C3">
      <w:pPr>
        <w:pStyle w:val="ListParagraph"/>
        <w:numPr>
          <w:ilvl w:val="3"/>
          <w:numId w:val="1"/>
        </w:numPr>
      </w:pPr>
      <w:r>
        <w:t>User-Defined Function</w:t>
      </w:r>
    </w:p>
    <w:p w:rsidR="00A152C3" w:rsidRPr="00762321" w:rsidRDefault="00A152C3" w:rsidP="00A152C3">
      <w:pPr>
        <w:pStyle w:val="ListParagraph"/>
        <w:numPr>
          <w:ilvl w:val="3"/>
          <w:numId w:val="1"/>
        </w:numPr>
      </w:pPr>
      <w:r w:rsidRPr="00762321">
        <w:t>Taxonomy Tree Anonymization Algorithm</w:t>
      </w:r>
    </w:p>
    <w:p w:rsidR="00A152C3" w:rsidRDefault="00A152C3" w:rsidP="00A152C3">
      <w:pPr>
        <w:pStyle w:val="ListParagraph"/>
        <w:numPr>
          <w:ilvl w:val="3"/>
          <w:numId w:val="1"/>
        </w:numPr>
      </w:pPr>
      <w:r>
        <w:t>Interval Anonymization Algorithm</w:t>
      </w:r>
    </w:p>
    <w:p w:rsidR="00A152C3" w:rsidRDefault="00A152C3" w:rsidP="00A152C3">
      <w:pPr>
        <w:pStyle w:val="ListParagraph"/>
        <w:numPr>
          <w:ilvl w:val="2"/>
          <w:numId w:val="1"/>
        </w:numPr>
      </w:pPr>
      <w:r>
        <w:t>Comparison between Sensitivity-Based anonymization and Other Methods in Big Data</w:t>
      </w:r>
    </w:p>
    <w:p w:rsidR="00A152C3" w:rsidRDefault="00A152C3" w:rsidP="00A152C3">
      <w:pPr>
        <w:pStyle w:val="ListParagraph"/>
        <w:numPr>
          <w:ilvl w:val="3"/>
          <w:numId w:val="1"/>
        </w:numPr>
      </w:pPr>
      <w:r>
        <w:t>UDF algorithm for MDTDS</w:t>
      </w:r>
    </w:p>
    <w:p w:rsidR="00A152C3" w:rsidRDefault="00A152C3" w:rsidP="00A152C3">
      <w:pPr>
        <w:pStyle w:val="ListParagraph"/>
        <w:numPr>
          <w:ilvl w:val="3"/>
          <w:numId w:val="1"/>
        </w:numPr>
      </w:pPr>
      <w:r>
        <w:t>UDF algorithm for BUG</w:t>
      </w:r>
    </w:p>
    <w:p w:rsidR="00A152C3" w:rsidRDefault="00A152C3" w:rsidP="00A152C3">
      <w:pPr>
        <w:pStyle w:val="ListParagraph"/>
        <w:numPr>
          <w:ilvl w:val="3"/>
          <w:numId w:val="1"/>
        </w:numPr>
      </w:pPr>
      <w:r>
        <w:lastRenderedPageBreak/>
        <w:t xml:space="preserve">Small Data Size experiments </w:t>
      </w:r>
    </w:p>
    <w:p w:rsidR="00A152C3" w:rsidRDefault="00A152C3" w:rsidP="00A152C3">
      <w:pPr>
        <w:pStyle w:val="ListParagraph"/>
        <w:numPr>
          <w:ilvl w:val="3"/>
          <w:numId w:val="1"/>
        </w:numPr>
      </w:pPr>
      <w:r>
        <w:t xml:space="preserve">Large Data Size experiments </w:t>
      </w:r>
    </w:p>
    <w:p w:rsidR="00A152C3" w:rsidRDefault="00A152C3" w:rsidP="00A152C3">
      <w:pPr>
        <w:pStyle w:val="ListParagraph"/>
        <w:numPr>
          <w:ilvl w:val="2"/>
          <w:numId w:val="1"/>
        </w:numPr>
      </w:pPr>
      <w:r>
        <w:t>Anonymization Classification</w:t>
      </w:r>
    </w:p>
    <w:p w:rsidR="00A152C3" w:rsidRDefault="00A152C3" w:rsidP="00A152C3">
      <w:pPr>
        <w:pStyle w:val="ListParagraph"/>
        <w:numPr>
          <w:ilvl w:val="3"/>
          <w:numId w:val="1"/>
        </w:numPr>
      </w:pPr>
      <w:r>
        <w:rPr>
          <w:noProof/>
        </w:rPr>
        <w:t>Using Disruption to Compare between MDSBA and the Other Anonymization Methods</w:t>
      </w:r>
    </w:p>
    <w:p w:rsidR="002C6CFD" w:rsidRDefault="00A152C3" w:rsidP="002C6CFD">
      <w:pPr>
        <w:pStyle w:val="ListParagraph"/>
        <w:numPr>
          <w:ilvl w:val="2"/>
          <w:numId w:val="1"/>
        </w:numPr>
      </w:pPr>
      <w:r>
        <w:t>Performance Comparison</w:t>
      </w:r>
    </w:p>
    <w:p w:rsidR="00A152C3" w:rsidRDefault="00A152C3" w:rsidP="009E5E2B">
      <w:pPr>
        <w:pStyle w:val="ListParagraph"/>
        <w:numPr>
          <w:ilvl w:val="1"/>
          <w:numId w:val="1"/>
        </w:numPr>
      </w:pPr>
      <w:r>
        <w:t>Summary</w:t>
      </w:r>
    </w:p>
    <w:p w:rsidR="00621BE7" w:rsidRDefault="00621BE7" w:rsidP="00621BE7">
      <w:pPr>
        <w:pStyle w:val="ListParagraph"/>
        <w:ind w:left="360"/>
      </w:pPr>
    </w:p>
    <w:p w:rsidR="003D6E17" w:rsidRDefault="00E23A5D" w:rsidP="00621BE7">
      <w:pPr>
        <w:pStyle w:val="ListParagraph"/>
        <w:numPr>
          <w:ilvl w:val="0"/>
          <w:numId w:val="1"/>
        </w:numPr>
      </w:pPr>
      <w:r>
        <w:rPr>
          <w:lang w:bidi="ar-JO"/>
        </w:rPr>
        <w:t xml:space="preserve">Chapter Five: </w:t>
      </w:r>
      <w:r w:rsidR="00621BE7">
        <w:rPr>
          <w:lang w:bidi="ar-JO"/>
        </w:rPr>
        <w:t xml:space="preserve">Framework for </w:t>
      </w:r>
      <w:r w:rsidR="00571678">
        <w:rPr>
          <w:lang w:bidi="ar-JO"/>
        </w:rPr>
        <w:t xml:space="preserve">Sensitivity-Based </w:t>
      </w:r>
      <w:r w:rsidR="003D6E17">
        <w:rPr>
          <w:lang w:bidi="ar-JO"/>
        </w:rPr>
        <w:t xml:space="preserve">Anonymization </w:t>
      </w:r>
    </w:p>
    <w:p w:rsidR="00621BE7" w:rsidRDefault="00621BE7" w:rsidP="003D6E17">
      <w:pPr>
        <w:pStyle w:val="ListParagraph"/>
        <w:numPr>
          <w:ilvl w:val="1"/>
          <w:numId w:val="1"/>
        </w:numPr>
      </w:pPr>
      <w:bookmarkStart w:id="1" w:name="_Toc434893643"/>
      <w:r w:rsidRPr="00675CB2">
        <w:t>Security Assertion Markup Language (SAML)</w:t>
      </w:r>
      <w:bookmarkEnd w:id="1"/>
    </w:p>
    <w:p w:rsidR="00621BE7" w:rsidRDefault="00621BE7" w:rsidP="003D6E17">
      <w:pPr>
        <w:pStyle w:val="ListParagraph"/>
        <w:numPr>
          <w:ilvl w:val="1"/>
          <w:numId w:val="1"/>
        </w:numPr>
      </w:pPr>
      <w:r w:rsidRPr="00AB4C08">
        <w:t xml:space="preserve">MDSBA and Granular Access </w:t>
      </w:r>
      <w:r>
        <w:t>Control</w:t>
      </w:r>
    </w:p>
    <w:p w:rsidR="00621BE7" w:rsidRDefault="00621BE7" w:rsidP="00621BE7">
      <w:pPr>
        <w:pStyle w:val="ListParagraph"/>
        <w:numPr>
          <w:ilvl w:val="2"/>
          <w:numId w:val="1"/>
        </w:numPr>
      </w:pPr>
      <w:r>
        <w:t>Live Data and Archived Data</w:t>
      </w:r>
    </w:p>
    <w:p w:rsidR="00621BE7" w:rsidRDefault="00621BE7" w:rsidP="00621BE7">
      <w:pPr>
        <w:pStyle w:val="ListParagraph"/>
        <w:numPr>
          <w:ilvl w:val="2"/>
          <w:numId w:val="1"/>
        </w:numPr>
      </w:pPr>
      <w:r>
        <w:t xml:space="preserve">MDSBA </w:t>
      </w:r>
      <w:r w:rsidRPr="00621BE7">
        <w:rPr>
          <w:bCs/>
          <w:i/>
          <w:iCs/>
        </w:rPr>
        <w:t>k̄</w:t>
      </w:r>
      <w:r w:rsidRPr="00621BE7">
        <w:rPr>
          <w:sz w:val="14"/>
          <w:szCs w:val="12"/>
        </w:rPr>
        <w:t xml:space="preserve"> </w:t>
      </w:r>
      <w:r>
        <w:t>percentage and Business roles</w:t>
      </w:r>
    </w:p>
    <w:p w:rsidR="00705341" w:rsidRDefault="00705341" w:rsidP="00621BE7">
      <w:pPr>
        <w:pStyle w:val="ListParagraph"/>
        <w:numPr>
          <w:ilvl w:val="2"/>
          <w:numId w:val="1"/>
        </w:numPr>
      </w:pPr>
      <w:r>
        <w:t>MDSBA Three Services</w:t>
      </w:r>
    </w:p>
    <w:p w:rsidR="00705341" w:rsidRDefault="00705341" w:rsidP="00705341">
      <w:pPr>
        <w:pStyle w:val="ListParagraph"/>
        <w:numPr>
          <w:ilvl w:val="3"/>
          <w:numId w:val="1"/>
        </w:numPr>
      </w:pPr>
      <w:r>
        <w:t>Core Service</w:t>
      </w:r>
    </w:p>
    <w:p w:rsidR="00705341" w:rsidRDefault="00705341" w:rsidP="00705341">
      <w:pPr>
        <w:pStyle w:val="ListParagraph"/>
        <w:numPr>
          <w:ilvl w:val="4"/>
          <w:numId w:val="1"/>
        </w:numPr>
      </w:pPr>
      <w:r>
        <w:t>Keep or Remove Decision</w:t>
      </w:r>
    </w:p>
    <w:p w:rsidR="00705341" w:rsidRDefault="00705341" w:rsidP="00705341">
      <w:pPr>
        <w:pStyle w:val="ListParagraph"/>
        <w:numPr>
          <w:ilvl w:val="4"/>
          <w:numId w:val="1"/>
        </w:numPr>
      </w:pPr>
      <w:r>
        <w:t>Initial Service</w:t>
      </w:r>
    </w:p>
    <w:p w:rsidR="00705341" w:rsidRDefault="00705341" w:rsidP="00705341">
      <w:pPr>
        <w:pStyle w:val="ListParagraph"/>
        <w:numPr>
          <w:ilvl w:val="4"/>
          <w:numId w:val="1"/>
        </w:numPr>
      </w:pPr>
      <w:r w:rsidRPr="009D4FC0">
        <w:t>Subordinate Access</w:t>
      </w:r>
    </w:p>
    <w:p w:rsidR="00705341" w:rsidRDefault="00705341" w:rsidP="00705341">
      <w:pPr>
        <w:pStyle w:val="ListParagraph"/>
        <w:numPr>
          <w:ilvl w:val="3"/>
          <w:numId w:val="1"/>
        </w:numPr>
      </w:pPr>
      <w:r>
        <w:t>Initializer Service</w:t>
      </w:r>
    </w:p>
    <w:p w:rsidR="001A4153" w:rsidRDefault="001A4153" w:rsidP="00981F28">
      <w:pPr>
        <w:pStyle w:val="ListParagraph"/>
        <w:numPr>
          <w:ilvl w:val="4"/>
          <w:numId w:val="1"/>
        </w:numPr>
      </w:pPr>
      <w:r>
        <w:t>Generating Pig scripts in Initializer Service</w:t>
      </w:r>
    </w:p>
    <w:p w:rsidR="0067768E" w:rsidRDefault="00981F28" w:rsidP="00981F28">
      <w:pPr>
        <w:pStyle w:val="ListParagraph"/>
        <w:numPr>
          <w:ilvl w:val="3"/>
          <w:numId w:val="1"/>
        </w:numPr>
      </w:pPr>
      <w:r>
        <w:t>Anonymizer Service</w:t>
      </w:r>
    </w:p>
    <w:p w:rsidR="00981F28" w:rsidRDefault="00981F28" w:rsidP="00981F28">
      <w:pPr>
        <w:pStyle w:val="ListParagraph"/>
        <w:numPr>
          <w:ilvl w:val="4"/>
          <w:numId w:val="1"/>
        </w:numPr>
      </w:pPr>
      <w:r>
        <w:rPr>
          <w:lang w:bidi="ar-JO"/>
        </w:rPr>
        <w:t>Service Provider Log File and Purge Process</w:t>
      </w:r>
    </w:p>
    <w:p w:rsidR="00621BE7" w:rsidRDefault="00621BE7" w:rsidP="003D6E17">
      <w:pPr>
        <w:pStyle w:val="ListParagraph"/>
        <w:numPr>
          <w:ilvl w:val="1"/>
          <w:numId w:val="1"/>
        </w:numPr>
      </w:pPr>
      <w:r>
        <w:t>Improvement to MDSBA Security</w:t>
      </w:r>
    </w:p>
    <w:p w:rsidR="00981F28" w:rsidRDefault="00981F28" w:rsidP="00981F28">
      <w:pPr>
        <w:pStyle w:val="ListParagraph"/>
        <w:numPr>
          <w:ilvl w:val="2"/>
          <w:numId w:val="1"/>
        </w:numPr>
      </w:pPr>
      <w:r>
        <w:t>Obvious Guess</w:t>
      </w:r>
    </w:p>
    <w:p w:rsidR="00981F28" w:rsidRDefault="00981F28" w:rsidP="00981F28">
      <w:pPr>
        <w:pStyle w:val="ListParagraph"/>
        <w:numPr>
          <w:ilvl w:val="2"/>
          <w:numId w:val="1"/>
        </w:numPr>
      </w:pPr>
      <w:r w:rsidRPr="0034545D">
        <w:rPr>
          <w:noProof/>
        </w:rPr>
        <w:t>Across Groups Unique Identifiers (AGUI)</w:t>
      </w:r>
    </w:p>
    <w:p w:rsidR="00981F28" w:rsidRDefault="00981F28" w:rsidP="00981F28">
      <w:pPr>
        <w:pStyle w:val="ListParagraph"/>
        <w:numPr>
          <w:ilvl w:val="2"/>
          <w:numId w:val="1"/>
        </w:numPr>
      </w:pPr>
      <w:r w:rsidRPr="000D4A73">
        <w:rPr>
          <w:noProof/>
        </w:rPr>
        <w:t>Re</w:t>
      </w:r>
      <w:r>
        <w:rPr>
          <w:noProof/>
        </w:rPr>
        <w:t>s</w:t>
      </w:r>
      <w:r w:rsidRPr="000D4A73">
        <w:rPr>
          <w:noProof/>
        </w:rPr>
        <w:t>olving Obvious Guess</w:t>
      </w:r>
    </w:p>
    <w:p w:rsidR="00981F28" w:rsidRDefault="00981F28" w:rsidP="00981F28">
      <w:pPr>
        <w:pStyle w:val="ListParagraph"/>
        <w:numPr>
          <w:ilvl w:val="2"/>
          <w:numId w:val="1"/>
        </w:numPr>
      </w:pPr>
      <w:r w:rsidRPr="00F53FC6">
        <w:rPr>
          <w:noProof/>
        </w:rPr>
        <w:t>Resolving Across Groups Unique Idntifier (AGUI)</w:t>
      </w:r>
    </w:p>
    <w:p w:rsidR="00621BE7" w:rsidRDefault="00621BE7" w:rsidP="003D6E17">
      <w:pPr>
        <w:pStyle w:val="ListParagraph"/>
        <w:numPr>
          <w:ilvl w:val="1"/>
          <w:numId w:val="1"/>
        </w:numPr>
      </w:pPr>
      <w:r>
        <w:t>Experimenting Data Disruption in MDSBA Framework</w:t>
      </w:r>
    </w:p>
    <w:p w:rsidR="00621BE7" w:rsidRDefault="00621BE7" w:rsidP="003D6E17">
      <w:pPr>
        <w:pStyle w:val="ListParagraph"/>
        <w:numPr>
          <w:ilvl w:val="1"/>
          <w:numId w:val="1"/>
        </w:numPr>
      </w:pPr>
      <w:r>
        <w:t>Summary</w:t>
      </w:r>
    </w:p>
    <w:p w:rsidR="00715D3A" w:rsidRDefault="00715D3A" w:rsidP="00715D3A">
      <w:pPr>
        <w:pStyle w:val="ListParagraph"/>
        <w:ind w:left="360"/>
        <w:rPr>
          <w:b/>
          <w:bCs/>
          <w:color w:val="C00000"/>
        </w:rPr>
      </w:pPr>
    </w:p>
    <w:p w:rsidR="004A17B7" w:rsidRDefault="00571678" w:rsidP="003F28B7">
      <w:pPr>
        <w:pStyle w:val="ListParagraph"/>
        <w:numPr>
          <w:ilvl w:val="0"/>
          <w:numId w:val="1"/>
        </w:numPr>
      </w:pPr>
      <w:r>
        <w:rPr>
          <w:lang w:bidi="ar-JO"/>
        </w:rPr>
        <w:t xml:space="preserve">Chapter six: </w:t>
      </w:r>
      <w:r w:rsidR="003F28B7">
        <w:rPr>
          <w:rFonts w:eastAsia="MS Mincho"/>
        </w:rPr>
        <w:t>Towards</w:t>
      </w:r>
      <w:r w:rsidR="003F28B7" w:rsidRPr="00266335">
        <w:rPr>
          <w:rFonts w:eastAsia="MS Mincho"/>
        </w:rPr>
        <w:t xml:space="preserve"> Optimal Sensitiv</w:t>
      </w:r>
      <w:r w:rsidR="003F28B7">
        <w:rPr>
          <w:rFonts w:eastAsia="MS Mincho"/>
        </w:rPr>
        <w:t>ity-Based Anonymization for Big Data</w:t>
      </w:r>
    </w:p>
    <w:p w:rsidR="003F28B7" w:rsidRPr="003F28B7" w:rsidRDefault="003F28B7" w:rsidP="009A2F84">
      <w:pPr>
        <w:pStyle w:val="ListParagraph"/>
        <w:numPr>
          <w:ilvl w:val="1"/>
          <w:numId w:val="1"/>
        </w:numPr>
      </w:pPr>
      <w:r>
        <w:rPr>
          <w:lang w:val="en-AU"/>
        </w:rPr>
        <w:t xml:space="preserve">Previous Solution to Find the Optimal </w:t>
      </w:r>
      <w:r w:rsidRPr="00A31228">
        <w:rPr>
          <w:i/>
          <w:iCs/>
          <w:lang w:val="en-AU"/>
        </w:rPr>
        <w:t>k</w:t>
      </w:r>
      <w:r>
        <w:rPr>
          <w:lang w:val="en-AU"/>
        </w:rPr>
        <w:t xml:space="preserve"> Value</w:t>
      </w:r>
    </w:p>
    <w:p w:rsidR="003F28B7" w:rsidRDefault="003F28B7" w:rsidP="009A2F84">
      <w:pPr>
        <w:pStyle w:val="ListParagraph"/>
        <w:numPr>
          <w:ilvl w:val="1"/>
          <w:numId w:val="1"/>
        </w:numPr>
      </w:pPr>
      <w:r>
        <w:rPr>
          <w:lang w:val="en-AU"/>
        </w:rPr>
        <w:t>MDSBA Grouping and the Gradual Access</w:t>
      </w:r>
    </w:p>
    <w:p w:rsidR="003367D1" w:rsidRDefault="003367D1" w:rsidP="009A2F84">
      <w:pPr>
        <w:pStyle w:val="ListParagraph"/>
        <w:numPr>
          <w:ilvl w:val="1"/>
          <w:numId w:val="1"/>
        </w:numPr>
      </w:pPr>
      <w:r>
        <w:t>Possible attacks against MDSBA</w:t>
      </w:r>
    </w:p>
    <w:p w:rsidR="003F28B7" w:rsidRPr="003F28B7" w:rsidRDefault="003F28B7" w:rsidP="009A2F84">
      <w:pPr>
        <w:pStyle w:val="ListParagraph"/>
        <w:numPr>
          <w:ilvl w:val="1"/>
          <w:numId w:val="1"/>
        </w:numPr>
      </w:pPr>
      <w:r>
        <w:rPr>
          <w:lang w:val="en-AU"/>
        </w:rPr>
        <w:t>Finding the</w:t>
      </w:r>
      <w:r w:rsidRPr="00592261">
        <w:rPr>
          <w:lang w:val="en-AU"/>
        </w:rPr>
        <w:t xml:space="preserve"> optimal </w:t>
      </w:r>
      <w:r w:rsidRPr="00A31228">
        <w:rPr>
          <w:i/>
          <w:iCs/>
          <w:lang w:val="en-AU"/>
        </w:rPr>
        <w:t>k</w:t>
      </w:r>
      <w:r w:rsidRPr="00592261">
        <w:rPr>
          <w:lang w:val="en-AU"/>
        </w:rPr>
        <w:t xml:space="preserve"> value</w:t>
      </w:r>
    </w:p>
    <w:p w:rsidR="003F28B7" w:rsidRPr="003F28B7" w:rsidRDefault="003F28B7" w:rsidP="009A2F84">
      <w:pPr>
        <w:pStyle w:val="ListParagraph"/>
        <w:numPr>
          <w:ilvl w:val="1"/>
          <w:numId w:val="1"/>
        </w:numPr>
      </w:pPr>
      <w:r>
        <w:rPr>
          <w:lang w:val="en-AU"/>
        </w:rPr>
        <w:t>Cumulative F</w:t>
      </w:r>
      <w:r w:rsidRPr="00592261">
        <w:rPr>
          <w:lang w:val="en-AU"/>
        </w:rPr>
        <w:t>requency</w:t>
      </w:r>
    </w:p>
    <w:p w:rsidR="003F28B7" w:rsidRPr="003F28B7" w:rsidRDefault="003F28B7" w:rsidP="009A2F84">
      <w:pPr>
        <w:pStyle w:val="ListParagraph"/>
        <w:numPr>
          <w:ilvl w:val="1"/>
          <w:numId w:val="1"/>
        </w:numPr>
      </w:pPr>
      <w:r>
        <w:rPr>
          <w:lang w:val="en-AU"/>
        </w:rPr>
        <w:t>Linear Regression</w:t>
      </w:r>
    </w:p>
    <w:p w:rsidR="003F28B7" w:rsidRPr="003F28B7" w:rsidRDefault="003F28B7" w:rsidP="003F28B7">
      <w:pPr>
        <w:pStyle w:val="ListParagraph"/>
        <w:numPr>
          <w:ilvl w:val="2"/>
          <w:numId w:val="1"/>
        </w:numPr>
      </w:pPr>
      <w:r>
        <w:rPr>
          <w:lang w:val="en-AU"/>
        </w:rPr>
        <w:t>Three security levels</w:t>
      </w:r>
    </w:p>
    <w:p w:rsidR="003F28B7" w:rsidRPr="003F28B7" w:rsidRDefault="003F28B7" w:rsidP="003F28B7">
      <w:pPr>
        <w:pStyle w:val="ListParagraph"/>
        <w:numPr>
          <w:ilvl w:val="1"/>
          <w:numId w:val="1"/>
        </w:numPr>
      </w:pPr>
      <w:r w:rsidRPr="002424FA">
        <w:rPr>
          <w:lang w:val="en-AU"/>
        </w:rPr>
        <w:t xml:space="preserve">Finding the Optimal </w:t>
      </w:r>
      <w:r w:rsidRPr="00A31228">
        <w:rPr>
          <w:i/>
          <w:iCs/>
          <w:lang w:val="en-AU"/>
        </w:rPr>
        <w:t>k</w:t>
      </w:r>
      <w:r w:rsidRPr="002424FA">
        <w:rPr>
          <w:lang w:val="en-AU"/>
        </w:rPr>
        <w:t xml:space="preserve"> percentage</w:t>
      </w:r>
    </w:p>
    <w:p w:rsidR="003F28B7" w:rsidRDefault="003F28B7" w:rsidP="003F28B7">
      <w:pPr>
        <w:pStyle w:val="ListParagraph"/>
        <w:numPr>
          <w:ilvl w:val="1"/>
          <w:numId w:val="1"/>
        </w:numPr>
      </w:pPr>
      <w:r>
        <w:t>Dynamic G(QID) groups</w:t>
      </w:r>
    </w:p>
    <w:p w:rsidR="003F28B7" w:rsidRDefault="003F28B7" w:rsidP="003F28B7">
      <w:pPr>
        <w:pStyle w:val="ListParagraph"/>
        <w:numPr>
          <w:ilvl w:val="1"/>
          <w:numId w:val="1"/>
        </w:numPr>
      </w:pPr>
      <w:r>
        <w:t>Summary</w:t>
      </w:r>
    </w:p>
    <w:p w:rsidR="000F1341" w:rsidRDefault="000F1341">
      <w:pPr>
        <w:rPr>
          <w:b/>
          <w:bCs/>
          <w:color w:val="C00000"/>
        </w:rPr>
      </w:pPr>
      <w:r>
        <w:rPr>
          <w:b/>
          <w:bCs/>
          <w:color w:val="C00000"/>
        </w:rPr>
        <w:br w:type="page"/>
      </w:r>
    </w:p>
    <w:p w:rsidR="00995A80" w:rsidRDefault="00146968" w:rsidP="000F1341">
      <w:pPr>
        <w:pStyle w:val="ListParagraph"/>
        <w:numPr>
          <w:ilvl w:val="0"/>
          <w:numId w:val="1"/>
        </w:numPr>
      </w:pPr>
      <w:r>
        <w:rPr>
          <w:lang w:bidi="ar-JO"/>
        </w:rPr>
        <w:lastRenderedPageBreak/>
        <w:t xml:space="preserve">Chapter seven: </w:t>
      </w:r>
      <w:r w:rsidR="00995A80">
        <w:t>Comparison between MapReduce and Spark in Processing Sensitivity-based Anonymization Framework</w:t>
      </w:r>
    </w:p>
    <w:p w:rsidR="00995A80" w:rsidRDefault="00995A80" w:rsidP="000F1341">
      <w:pPr>
        <w:pStyle w:val="ListParagraph"/>
        <w:numPr>
          <w:ilvl w:val="1"/>
          <w:numId w:val="1"/>
        </w:numPr>
      </w:pPr>
      <w:r>
        <w:t xml:space="preserve">Analytics in Big Data </w:t>
      </w:r>
    </w:p>
    <w:p w:rsidR="000F1341" w:rsidRDefault="000F1341" w:rsidP="000F1341">
      <w:pPr>
        <w:pStyle w:val="ListParagraph"/>
        <w:numPr>
          <w:ilvl w:val="1"/>
          <w:numId w:val="1"/>
        </w:numPr>
      </w:pPr>
      <w:r>
        <w:t>Spark Structure</w:t>
      </w:r>
    </w:p>
    <w:p w:rsidR="000F1341" w:rsidRDefault="000F1341" w:rsidP="000F1341">
      <w:pPr>
        <w:pStyle w:val="ListParagraph"/>
        <w:numPr>
          <w:ilvl w:val="1"/>
          <w:numId w:val="1"/>
        </w:numPr>
      </w:pPr>
      <w:r>
        <w:t>MapReduce and Spark</w:t>
      </w:r>
    </w:p>
    <w:p w:rsidR="000F1341" w:rsidRDefault="000F1341" w:rsidP="000F1341">
      <w:pPr>
        <w:pStyle w:val="ListParagraph"/>
        <w:numPr>
          <w:ilvl w:val="1"/>
          <w:numId w:val="1"/>
        </w:numPr>
      </w:pPr>
      <w:r>
        <w:t>Data Streaming Versus Batching</w:t>
      </w:r>
    </w:p>
    <w:p w:rsidR="000F1341" w:rsidRDefault="000F1341" w:rsidP="000F1341">
      <w:pPr>
        <w:pStyle w:val="ListParagraph"/>
        <w:numPr>
          <w:ilvl w:val="1"/>
          <w:numId w:val="1"/>
        </w:numPr>
      </w:pPr>
      <w:r>
        <w:t>Implementing MDSBA in Spark</w:t>
      </w:r>
    </w:p>
    <w:p w:rsidR="000F1341" w:rsidRDefault="00995A80" w:rsidP="000F1341">
      <w:pPr>
        <w:pStyle w:val="ListParagraph"/>
        <w:numPr>
          <w:ilvl w:val="2"/>
          <w:numId w:val="1"/>
        </w:numPr>
      </w:pPr>
      <w:r w:rsidRPr="00964D69">
        <w:t>User Defined Function in MDSBA</w:t>
      </w:r>
    </w:p>
    <w:p w:rsidR="00995A80" w:rsidRDefault="00995A80" w:rsidP="000F1341">
      <w:pPr>
        <w:pStyle w:val="ListParagraph"/>
        <w:numPr>
          <w:ilvl w:val="2"/>
          <w:numId w:val="1"/>
        </w:numPr>
      </w:pPr>
      <w:r>
        <w:rPr>
          <w:lang w:val="en-AU"/>
        </w:rPr>
        <w:t>Differences between Pig and Spark Algorithms</w:t>
      </w:r>
    </w:p>
    <w:p w:rsidR="001148D5" w:rsidRDefault="00CB0D5E" w:rsidP="009A2F84">
      <w:pPr>
        <w:pStyle w:val="ListParagraph"/>
        <w:numPr>
          <w:ilvl w:val="1"/>
          <w:numId w:val="1"/>
        </w:numPr>
      </w:pPr>
      <w:r>
        <w:t>Comparison between Hadoop ecosystems and Spark</w:t>
      </w:r>
    </w:p>
    <w:p w:rsidR="009C3386" w:rsidRDefault="00CB0D5E" w:rsidP="000F1341">
      <w:pPr>
        <w:pStyle w:val="ListParagraph"/>
        <w:numPr>
          <w:ilvl w:val="2"/>
          <w:numId w:val="1"/>
        </w:numPr>
      </w:pPr>
      <w:r w:rsidRPr="00964D69">
        <w:t>Spark Tuning in MDSBA</w:t>
      </w:r>
    </w:p>
    <w:p w:rsidR="009C3386" w:rsidRDefault="00CB0D5E" w:rsidP="00CB0D5E">
      <w:pPr>
        <w:pStyle w:val="ListParagraph"/>
        <w:numPr>
          <w:ilvl w:val="1"/>
          <w:numId w:val="1"/>
        </w:numPr>
      </w:pPr>
      <w:r>
        <w:t>Summary</w:t>
      </w:r>
    </w:p>
    <w:p w:rsidR="003A0774" w:rsidRDefault="003A0774" w:rsidP="003A0774">
      <w:pPr>
        <w:pStyle w:val="ListParagraph"/>
        <w:ind w:left="792"/>
      </w:pPr>
    </w:p>
    <w:p w:rsidR="003A0774" w:rsidRDefault="003A0774" w:rsidP="003A0774">
      <w:pPr>
        <w:pStyle w:val="ListParagraph"/>
        <w:numPr>
          <w:ilvl w:val="0"/>
          <w:numId w:val="1"/>
        </w:numPr>
      </w:pPr>
      <w:r>
        <w:t>Chapter 8</w:t>
      </w:r>
      <w:r w:rsidR="002A4D88">
        <w:t>: Conclusion</w:t>
      </w:r>
    </w:p>
    <w:sectPr w:rsidR="003A07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5933FE"/>
    <w:multiLevelType w:val="multilevel"/>
    <w:tmpl w:val="344EE0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4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723E76CE"/>
    <w:multiLevelType w:val="hybridMultilevel"/>
    <w:tmpl w:val="5FA24456"/>
    <w:lvl w:ilvl="0" w:tplc="DB40DCE2">
      <w:start w:val="1"/>
      <w:numFmt w:val="decimal"/>
      <w:lvlText w:val="4.3.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9587F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MTQ3szQ0MTCxMDdQ0lEKTi0uzszPAykwrgUAseo25SwAAAA="/>
  </w:docVars>
  <w:rsids>
    <w:rsidRoot w:val="006F56D5"/>
    <w:rsid w:val="00042146"/>
    <w:rsid w:val="000670F5"/>
    <w:rsid w:val="000724ED"/>
    <w:rsid w:val="00074F02"/>
    <w:rsid w:val="00090611"/>
    <w:rsid w:val="000A2AAE"/>
    <w:rsid w:val="000A3A5A"/>
    <w:rsid w:val="000A77CA"/>
    <w:rsid w:val="000D5251"/>
    <w:rsid w:val="000F1341"/>
    <w:rsid w:val="001108F5"/>
    <w:rsid w:val="001148D5"/>
    <w:rsid w:val="00145446"/>
    <w:rsid w:val="00146968"/>
    <w:rsid w:val="001A4153"/>
    <w:rsid w:val="001A573C"/>
    <w:rsid w:val="001A5B69"/>
    <w:rsid w:val="00202822"/>
    <w:rsid w:val="00250B0D"/>
    <w:rsid w:val="002654D3"/>
    <w:rsid w:val="00281B7D"/>
    <w:rsid w:val="00285687"/>
    <w:rsid w:val="002970BA"/>
    <w:rsid w:val="002A4D88"/>
    <w:rsid w:val="002C6CFD"/>
    <w:rsid w:val="002F1BAE"/>
    <w:rsid w:val="002F32B3"/>
    <w:rsid w:val="003367D1"/>
    <w:rsid w:val="003A0774"/>
    <w:rsid w:val="003D0AD4"/>
    <w:rsid w:val="003D6E17"/>
    <w:rsid w:val="003F28B7"/>
    <w:rsid w:val="003F387F"/>
    <w:rsid w:val="00447730"/>
    <w:rsid w:val="00452370"/>
    <w:rsid w:val="0046754C"/>
    <w:rsid w:val="0047072C"/>
    <w:rsid w:val="004A17B7"/>
    <w:rsid w:val="004B1242"/>
    <w:rsid w:val="004B2DB0"/>
    <w:rsid w:val="004B75D2"/>
    <w:rsid w:val="00503A3D"/>
    <w:rsid w:val="00520712"/>
    <w:rsid w:val="00527E2E"/>
    <w:rsid w:val="0053305A"/>
    <w:rsid w:val="00571678"/>
    <w:rsid w:val="00574411"/>
    <w:rsid w:val="005E7536"/>
    <w:rsid w:val="00602F3E"/>
    <w:rsid w:val="00621BE7"/>
    <w:rsid w:val="00635518"/>
    <w:rsid w:val="00677396"/>
    <w:rsid w:val="0067768E"/>
    <w:rsid w:val="006B7E09"/>
    <w:rsid w:val="006D0136"/>
    <w:rsid w:val="006D19D5"/>
    <w:rsid w:val="006E02E8"/>
    <w:rsid w:val="006F50A9"/>
    <w:rsid w:val="006F56D5"/>
    <w:rsid w:val="00705341"/>
    <w:rsid w:val="00715D3A"/>
    <w:rsid w:val="00763CEB"/>
    <w:rsid w:val="00777C13"/>
    <w:rsid w:val="007F7CFE"/>
    <w:rsid w:val="0089231C"/>
    <w:rsid w:val="008D4A70"/>
    <w:rsid w:val="008D6BFB"/>
    <w:rsid w:val="008D78D0"/>
    <w:rsid w:val="00913CAE"/>
    <w:rsid w:val="00967DD2"/>
    <w:rsid w:val="00981F28"/>
    <w:rsid w:val="00995A80"/>
    <w:rsid w:val="009A2F84"/>
    <w:rsid w:val="009C3386"/>
    <w:rsid w:val="009D5F27"/>
    <w:rsid w:val="009E2321"/>
    <w:rsid w:val="009E5E2B"/>
    <w:rsid w:val="009F52CF"/>
    <w:rsid w:val="00A152C3"/>
    <w:rsid w:val="00A22FCB"/>
    <w:rsid w:val="00A44316"/>
    <w:rsid w:val="00AB7353"/>
    <w:rsid w:val="00AD6AD4"/>
    <w:rsid w:val="00B130E6"/>
    <w:rsid w:val="00B146B2"/>
    <w:rsid w:val="00B2795E"/>
    <w:rsid w:val="00B614AF"/>
    <w:rsid w:val="00BB7942"/>
    <w:rsid w:val="00BC33C5"/>
    <w:rsid w:val="00BD2152"/>
    <w:rsid w:val="00C02F22"/>
    <w:rsid w:val="00C17FB8"/>
    <w:rsid w:val="00C964C6"/>
    <w:rsid w:val="00CB0D5E"/>
    <w:rsid w:val="00CF2191"/>
    <w:rsid w:val="00CF509A"/>
    <w:rsid w:val="00D522CE"/>
    <w:rsid w:val="00D57E9D"/>
    <w:rsid w:val="00D7698A"/>
    <w:rsid w:val="00D92D3F"/>
    <w:rsid w:val="00DD4F45"/>
    <w:rsid w:val="00DF0018"/>
    <w:rsid w:val="00E23A5D"/>
    <w:rsid w:val="00E32882"/>
    <w:rsid w:val="00E43C54"/>
    <w:rsid w:val="00E555A4"/>
    <w:rsid w:val="00E949FD"/>
    <w:rsid w:val="00EC75D7"/>
    <w:rsid w:val="00EE1218"/>
    <w:rsid w:val="00F40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865CB42-6D5F-408D-B8A5-9385C0FCC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3A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6AD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52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5237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387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">
    <w:name w:val="EndNote Bibliography"/>
    <w:basedOn w:val="Normal"/>
    <w:link w:val="EndNoteBibliographyChar"/>
    <w:rsid w:val="008D78D0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D78D0"/>
    <w:rPr>
      <w:rFonts w:ascii="Calibri" w:hAnsi="Calibri"/>
      <w:noProof/>
    </w:rPr>
  </w:style>
  <w:style w:type="paragraph" w:customStyle="1" w:styleId="EndNoteBibliographyTitle">
    <w:name w:val="EndNote Bibliography Title"/>
    <w:basedOn w:val="Normal"/>
    <w:link w:val="EndNoteBibliographyTitleChar"/>
    <w:rsid w:val="008D78D0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D78D0"/>
    <w:rPr>
      <w:rFonts w:ascii="Calibri" w:hAnsi="Calibri"/>
      <w:noProof/>
    </w:rPr>
  </w:style>
  <w:style w:type="paragraph" w:styleId="ListParagraph">
    <w:name w:val="List Paragraph"/>
    <w:basedOn w:val="Normal"/>
    <w:uiPriority w:val="34"/>
    <w:qFormat/>
    <w:rsid w:val="006F56D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23A5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23A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3A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6AD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3F387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5237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52C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1</TotalTime>
  <Pages>4</Pages>
  <Words>581</Words>
  <Characters>3313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General layout and chapter’s summary for the thesis</vt:lpstr>
    </vt:vector>
  </TitlesOfParts>
  <Company>Toshiba</Company>
  <LinksUpToDate>false</LinksUpToDate>
  <CharactersWithSpaces>3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d Zoubi</dc:creator>
  <cp:keywords/>
  <dc:description/>
  <cp:lastModifiedBy>mohammed alzoubi</cp:lastModifiedBy>
  <cp:revision>67</cp:revision>
  <dcterms:created xsi:type="dcterms:W3CDTF">2017-02-24T20:29:00Z</dcterms:created>
  <dcterms:modified xsi:type="dcterms:W3CDTF">2018-02-23T10:20:00Z</dcterms:modified>
</cp:coreProperties>
</file>